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2B6" w:rsidRPr="00340E3F" w:rsidRDefault="0050224A" w:rsidP="00BD3092">
      <w:pPr>
        <w:jc w:val="center"/>
        <w:rPr>
          <w:sz w:val="32"/>
          <w:szCs w:val="32"/>
        </w:rPr>
      </w:pPr>
      <w:r w:rsidRPr="00340E3F">
        <w:rPr>
          <w:sz w:val="32"/>
          <w:szCs w:val="32"/>
        </w:rPr>
        <w:t>ROTARY E-CLUB OF BRINDABELLA</w:t>
      </w:r>
    </w:p>
    <w:p w:rsidR="00004432" w:rsidRDefault="00004432" w:rsidP="00BD3092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ON-LINE AGENDA FOR </w:t>
      </w:r>
      <w:r w:rsidR="00663690">
        <w:rPr>
          <w:sz w:val="32"/>
          <w:szCs w:val="32"/>
        </w:rPr>
        <w:t>24 JANUARY 2019</w:t>
      </w:r>
    </w:p>
    <w:p w:rsidR="0050224A" w:rsidRPr="00004432" w:rsidRDefault="007F700D">
      <w:pPr>
        <w:rPr>
          <w:b/>
          <w:sz w:val="32"/>
          <w:szCs w:val="32"/>
        </w:rPr>
      </w:pPr>
      <w:r>
        <w:rPr>
          <w:b/>
          <w:sz w:val="32"/>
          <w:szCs w:val="32"/>
        </w:rPr>
        <w:t>8</w:t>
      </w:r>
      <w:r w:rsidR="00004432" w:rsidRPr="00004432">
        <w:rPr>
          <w:b/>
          <w:sz w:val="32"/>
          <w:szCs w:val="32"/>
        </w:rPr>
        <w:t xml:space="preserve">.00pm </w:t>
      </w:r>
      <w:r w:rsidR="00581893">
        <w:rPr>
          <w:b/>
          <w:sz w:val="32"/>
          <w:szCs w:val="32"/>
        </w:rPr>
        <w:t xml:space="preserve">  </w:t>
      </w:r>
    </w:p>
    <w:p w:rsidR="0050224A" w:rsidRDefault="0050224A">
      <w:pPr>
        <w:rPr>
          <w:sz w:val="32"/>
          <w:szCs w:val="32"/>
        </w:rPr>
      </w:pPr>
      <w:r w:rsidRPr="00340E3F">
        <w:rPr>
          <w:b/>
          <w:sz w:val="32"/>
          <w:szCs w:val="32"/>
        </w:rPr>
        <w:t>In the Rotary Cal</w:t>
      </w:r>
      <w:r w:rsidR="00906FD1">
        <w:rPr>
          <w:b/>
          <w:sz w:val="32"/>
          <w:szCs w:val="32"/>
        </w:rPr>
        <w:t>enda</w:t>
      </w:r>
      <w:r w:rsidR="0025634D">
        <w:rPr>
          <w:b/>
          <w:sz w:val="32"/>
          <w:szCs w:val="32"/>
        </w:rPr>
        <w:t xml:space="preserve">r, </w:t>
      </w:r>
      <w:r w:rsidR="0027370D">
        <w:rPr>
          <w:b/>
          <w:sz w:val="32"/>
          <w:szCs w:val="32"/>
        </w:rPr>
        <w:t>VOCATIONAL SERVICE MONTH</w:t>
      </w:r>
    </w:p>
    <w:p w:rsidR="00016F71" w:rsidRDefault="00016F7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Helvetica" w:hAnsi="Helvetica" w:cs="Helvetica"/>
          <w:color w:val="212121"/>
          <w:sz w:val="21"/>
          <w:szCs w:val="21"/>
          <w:shd w:val="clear" w:color="auto" w:fill="F5F5F5"/>
        </w:rPr>
        <w:t>Meeting invite:</w:t>
      </w:r>
      <w:r>
        <w:rPr>
          <w:rFonts w:ascii="Helvetica" w:hAnsi="Helvetica" w:cs="Helvetica"/>
          <w:color w:val="212121"/>
          <w:sz w:val="21"/>
          <w:szCs w:val="21"/>
          <w:shd w:val="clear" w:color="auto" w:fill="F5F5F5"/>
        </w:rPr>
        <w:br/>
        <w:t>Join from PC, Mac, Linux, iOS or Android: </w:t>
      </w:r>
      <w:hyperlink r:id="rId5" w:tgtFrame="_blank" w:history="1">
        <w:r>
          <w:rPr>
            <w:rStyle w:val="Hyperlink"/>
            <w:rFonts w:ascii="Helvetica" w:hAnsi="Helvetica" w:cs="Helvetica"/>
            <w:color w:val="4285F4"/>
            <w:sz w:val="21"/>
            <w:szCs w:val="21"/>
            <w:shd w:val="clear" w:color="auto" w:fill="F5F5F5"/>
          </w:rPr>
          <w:t>https://zoom.us/j/318957715</w:t>
        </w:r>
      </w:hyperlink>
      <w:r>
        <w:rPr>
          <w:rFonts w:ascii="Arial" w:hAnsi="Arial" w:cs="Arial"/>
          <w:color w:val="222222"/>
          <w:shd w:val="clear" w:color="auto" w:fill="FFFFFF"/>
        </w:rPr>
        <w:t> </w:t>
      </w:r>
    </w:p>
    <w:p w:rsidR="008E3AEC" w:rsidRDefault="00974DCB">
      <w:pPr>
        <w:rPr>
          <w:sz w:val="32"/>
          <w:szCs w:val="32"/>
        </w:rPr>
      </w:pPr>
      <w:r w:rsidRPr="00BD3092">
        <w:rPr>
          <w:b/>
          <w:sz w:val="32"/>
          <w:szCs w:val="32"/>
        </w:rPr>
        <w:t>Welcome</w:t>
      </w:r>
      <w:r w:rsidR="00CD1D7C" w:rsidRPr="00BD3092">
        <w:rPr>
          <w:b/>
          <w:sz w:val="32"/>
          <w:szCs w:val="32"/>
        </w:rPr>
        <w:t>:</w:t>
      </w:r>
      <w:r w:rsidR="008724AE" w:rsidRPr="00BD3092">
        <w:rPr>
          <w:b/>
          <w:sz w:val="32"/>
          <w:szCs w:val="32"/>
        </w:rPr>
        <w:t xml:space="preserve"> </w:t>
      </w:r>
      <w:r w:rsidR="00111352" w:rsidRPr="00BD3092">
        <w:rPr>
          <w:b/>
          <w:sz w:val="32"/>
          <w:szCs w:val="32"/>
        </w:rPr>
        <w:t xml:space="preserve"> </w:t>
      </w:r>
      <w:r w:rsidR="00276E50" w:rsidRPr="00BD3092">
        <w:rPr>
          <w:b/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276E50">
        <w:rPr>
          <w:sz w:val="32"/>
          <w:szCs w:val="32"/>
        </w:rPr>
        <w:tab/>
      </w:r>
      <w:r w:rsidR="00111352">
        <w:rPr>
          <w:sz w:val="32"/>
          <w:szCs w:val="32"/>
        </w:rPr>
        <w:t>Beth</w:t>
      </w:r>
    </w:p>
    <w:p w:rsidR="004A6A40" w:rsidRPr="00BD3092" w:rsidRDefault="00CD1D7C">
      <w:pPr>
        <w:rPr>
          <w:b/>
          <w:sz w:val="32"/>
          <w:szCs w:val="32"/>
        </w:rPr>
      </w:pPr>
      <w:r w:rsidRPr="00BD3092">
        <w:rPr>
          <w:b/>
          <w:sz w:val="32"/>
          <w:szCs w:val="32"/>
        </w:rPr>
        <w:t>Apologies:</w:t>
      </w:r>
    </w:p>
    <w:p w:rsidR="00663690" w:rsidRDefault="00663690">
      <w:pPr>
        <w:rPr>
          <w:sz w:val="32"/>
          <w:szCs w:val="32"/>
        </w:rPr>
      </w:pPr>
      <w:r>
        <w:rPr>
          <w:sz w:val="32"/>
          <w:szCs w:val="32"/>
        </w:rPr>
        <w:t>Business arising:</w:t>
      </w:r>
    </w:p>
    <w:p w:rsidR="00663690" w:rsidRPr="00BD3092" w:rsidRDefault="00663690">
      <w:pPr>
        <w:rPr>
          <w:b/>
          <w:sz w:val="32"/>
          <w:szCs w:val="32"/>
        </w:rPr>
      </w:pPr>
      <w:r>
        <w:rPr>
          <w:sz w:val="32"/>
          <w:szCs w:val="32"/>
        </w:rPr>
        <w:t>Picnic and peace bell ringing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Lindell</w:t>
      </w:r>
      <w:r>
        <w:rPr>
          <w:sz w:val="32"/>
          <w:szCs w:val="32"/>
        </w:rPr>
        <w:br/>
        <w:t xml:space="preserve">Cake Sales </w:t>
      </w:r>
      <w:r w:rsidRPr="00BD3092">
        <w:rPr>
          <w:b/>
          <w:sz w:val="32"/>
          <w:szCs w:val="32"/>
        </w:rPr>
        <w:t>update</w:t>
      </w:r>
      <w:r w:rsidRPr="00BD3092">
        <w:rPr>
          <w:b/>
          <w:sz w:val="32"/>
          <w:szCs w:val="32"/>
        </w:rPr>
        <w:tab/>
      </w:r>
      <w:r w:rsidRPr="00BD3092">
        <w:rPr>
          <w:b/>
          <w:sz w:val="32"/>
          <w:szCs w:val="32"/>
        </w:rPr>
        <w:tab/>
      </w:r>
      <w:r w:rsidRPr="00BD3092">
        <w:rPr>
          <w:b/>
          <w:sz w:val="32"/>
          <w:szCs w:val="32"/>
        </w:rPr>
        <w:tab/>
      </w:r>
      <w:r w:rsidRPr="00BD3092">
        <w:rPr>
          <w:b/>
          <w:sz w:val="32"/>
          <w:szCs w:val="32"/>
        </w:rPr>
        <w:tab/>
      </w:r>
      <w:r w:rsidRPr="00BD3092">
        <w:rPr>
          <w:b/>
          <w:sz w:val="32"/>
          <w:szCs w:val="32"/>
        </w:rPr>
        <w:tab/>
      </w:r>
      <w:r w:rsidRPr="00BD3092">
        <w:rPr>
          <w:b/>
          <w:sz w:val="32"/>
          <w:szCs w:val="32"/>
        </w:rPr>
        <w:tab/>
      </w:r>
      <w:r w:rsidRPr="00BD3092">
        <w:rPr>
          <w:b/>
          <w:sz w:val="32"/>
          <w:szCs w:val="32"/>
        </w:rPr>
        <w:tab/>
        <w:t>Ross</w:t>
      </w:r>
    </w:p>
    <w:p w:rsidR="00765A97" w:rsidRDefault="007F700D">
      <w:pPr>
        <w:rPr>
          <w:sz w:val="32"/>
          <w:szCs w:val="32"/>
        </w:rPr>
      </w:pPr>
      <w:r w:rsidRPr="00BD3092">
        <w:rPr>
          <w:b/>
          <w:sz w:val="32"/>
          <w:szCs w:val="32"/>
        </w:rPr>
        <w:t>Agenda</w:t>
      </w:r>
      <w:r>
        <w:rPr>
          <w:sz w:val="32"/>
          <w:szCs w:val="32"/>
        </w:rPr>
        <w:t>:</w:t>
      </w:r>
    </w:p>
    <w:p w:rsidR="007F700D" w:rsidRDefault="00663690" w:rsidP="007F700D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T Shirts and Name Badges for members</w:t>
      </w:r>
      <w:r w:rsidR="007F700D">
        <w:rPr>
          <w:sz w:val="32"/>
          <w:szCs w:val="32"/>
        </w:rPr>
        <w:tab/>
      </w:r>
      <w:r w:rsidR="007F700D">
        <w:rPr>
          <w:sz w:val="32"/>
          <w:szCs w:val="32"/>
        </w:rPr>
        <w:tab/>
        <w:t>Beth</w:t>
      </w:r>
    </w:p>
    <w:p w:rsidR="00D87188" w:rsidRDefault="00663690" w:rsidP="007F700D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Hosting of YEP Students on Roster</w:t>
      </w:r>
      <w:r>
        <w:rPr>
          <w:sz w:val="32"/>
          <w:szCs w:val="32"/>
        </w:rPr>
        <w:tab/>
      </w:r>
      <w:r w:rsidR="00D87188">
        <w:rPr>
          <w:sz w:val="32"/>
          <w:szCs w:val="32"/>
        </w:rPr>
        <w:t xml:space="preserve"> </w:t>
      </w:r>
      <w:r w:rsidR="00D87188">
        <w:rPr>
          <w:sz w:val="32"/>
          <w:szCs w:val="32"/>
        </w:rPr>
        <w:tab/>
      </w:r>
      <w:r w:rsidR="00D87188">
        <w:rPr>
          <w:sz w:val="32"/>
          <w:szCs w:val="32"/>
        </w:rPr>
        <w:tab/>
      </w:r>
      <w:r>
        <w:rPr>
          <w:sz w:val="32"/>
          <w:szCs w:val="32"/>
        </w:rPr>
        <w:t>Rob</w:t>
      </w:r>
    </w:p>
    <w:p w:rsidR="007F700D" w:rsidRDefault="00663690" w:rsidP="007F700D">
      <w:pPr>
        <w:pStyle w:val="ListParagraph"/>
        <w:numPr>
          <w:ilvl w:val="0"/>
          <w:numId w:val="7"/>
        </w:numPr>
        <w:rPr>
          <w:sz w:val="32"/>
          <w:szCs w:val="32"/>
        </w:rPr>
      </w:pPr>
      <w:proofErr w:type="spellStart"/>
      <w:r>
        <w:rPr>
          <w:sz w:val="32"/>
          <w:szCs w:val="32"/>
        </w:rPr>
        <w:t>Rotex</w:t>
      </w:r>
      <w:proofErr w:type="spellEnd"/>
      <w:r>
        <w:rPr>
          <w:sz w:val="32"/>
          <w:szCs w:val="32"/>
        </w:rPr>
        <w:t xml:space="preserve"> update on progress</w:t>
      </w:r>
      <w:r w:rsidR="007F700D">
        <w:rPr>
          <w:sz w:val="32"/>
          <w:szCs w:val="32"/>
        </w:rPr>
        <w:tab/>
      </w:r>
      <w:r w:rsidR="007F700D">
        <w:rPr>
          <w:sz w:val="32"/>
          <w:szCs w:val="32"/>
        </w:rPr>
        <w:tab/>
      </w:r>
      <w:r w:rsidR="007F700D"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7F700D">
        <w:rPr>
          <w:sz w:val="32"/>
          <w:szCs w:val="32"/>
        </w:rPr>
        <w:tab/>
      </w:r>
      <w:r>
        <w:rPr>
          <w:sz w:val="32"/>
          <w:szCs w:val="32"/>
        </w:rPr>
        <w:t>Scott</w:t>
      </w:r>
      <w:r w:rsidR="00716AD7">
        <w:rPr>
          <w:sz w:val="32"/>
          <w:szCs w:val="32"/>
        </w:rPr>
        <w:br/>
      </w:r>
    </w:p>
    <w:p w:rsidR="00663690" w:rsidRDefault="00E65DBA" w:rsidP="00BB195B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663690">
        <w:rPr>
          <w:sz w:val="32"/>
          <w:szCs w:val="32"/>
        </w:rPr>
        <w:t xml:space="preserve">Speaker: Our Club </w:t>
      </w:r>
      <w:r w:rsidR="00663690" w:rsidRPr="00663690">
        <w:rPr>
          <w:sz w:val="32"/>
          <w:szCs w:val="32"/>
        </w:rPr>
        <w:t>Membership Director,</w:t>
      </w:r>
      <w:r w:rsidR="00663690" w:rsidRPr="00663690">
        <w:rPr>
          <w:sz w:val="32"/>
          <w:szCs w:val="32"/>
        </w:rPr>
        <w:br/>
        <w:t xml:space="preserve">Bruce Harvey is talking about his Vocation </w:t>
      </w:r>
      <w:r w:rsidR="00663690" w:rsidRPr="00663690">
        <w:rPr>
          <w:sz w:val="32"/>
          <w:szCs w:val="32"/>
        </w:rPr>
        <w:tab/>
      </w:r>
      <w:r w:rsidR="00663690" w:rsidRPr="00663690">
        <w:rPr>
          <w:sz w:val="32"/>
          <w:szCs w:val="32"/>
        </w:rPr>
        <w:tab/>
        <w:t>Bruce</w:t>
      </w:r>
      <w:r w:rsidR="00716AD7">
        <w:rPr>
          <w:sz w:val="32"/>
          <w:szCs w:val="32"/>
        </w:rPr>
        <w:br/>
      </w:r>
    </w:p>
    <w:p w:rsidR="007F0B19" w:rsidRDefault="00663690" w:rsidP="00BB195B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 xml:space="preserve">New Rotary International Theme </w:t>
      </w:r>
      <w:r w:rsidR="00EF2E02">
        <w:rPr>
          <w:sz w:val="32"/>
          <w:szCs w:val="32"/>
        </w:rPr>
        <w:tab/>
      </w:r>
      <w:r w:rsidR="00EF2E02">
        <w:rPr>
          <w:sz w:val="32"/>
          <w:szCs w:val="32"/>
        </w:rPr>
        <w:tab/>
      </w:r>
      <w:r w:rsidR="00EF2E02">
        <w:rPr>
          <w:sz w:val="32"/>
          <w:szCs w:val="32"/>
        </w:rPr>
        <w:tab/>
        <w:t>Beth</w:t>
      </w:r>
    </w:p>
    <w:p w:rsidR="002F0C46" w:rsidRPr="00663690" w:rsidRDefault="002F0C46" w:rsidP="00BB195B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Fundraising BBQ at Woolley</w:t>
      </w:r>
      <w:r w:rsidR="00716AD7">
        <w:rPr>
          <w:sz w:val="32"/>
          <w:szCs w:val="32"/>
        </w:rPr>
        <w:t>’s</w:t>
      </w:r>
      <w:r>
        <w:rPr>
          <w:sz w:val="32"/>
          <w:szCs w:val="32"/>
        </w:rPr>
        <w:t xml:space="preserve"> Tuesday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Beth</w:t>
      </w:r>
    </w:p>
    <w:p w:rsidR="00E65DBA" w:rsidRDefault="00E65DBA" w:rsidP="007F700D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>Other Business:</w:t>
      </w:r>
      <w:r w:rsidR="002F0C46">
        <w:rPr>
          <w:sz w:val="32"/>
          <w:szCs w:val="32"/>
        </w:rPr>
        <w:t xml:space="preserve"> </w:t>
      </w:r>
    </w:p>
    <w:p w:rsidR="00E37588" w:rsidRDefault="00E65DBA" w:rsidP="00BD3092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Close of meeting </w:t>
      </w:r>
      <w:r>
        <w:rPr>
          <w:sz w:val="32"/>
          <w:szCs w:val="32"/>
        </w:rPr>
        <w:br/>
      </w:r>
      <w:r>
        <w:rPr>
          <w:sz w:val="32"/>
          <w:szCs w:val="32"/>
        </w:rPr>
        <w:br/>
      </w:r>
      <w:bookmarkStart w:id="0" w:name="_GoBack"/>
      <w:bookmarkEnd w:id="0"/>
    </w:p>
    <w:sectPr w:rsidR="00E375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86809"/>
    <w:multiLevelType w:val="multilevel"/>
    <w:tmpl w:val="FF040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000E37"/>
    <w:multiLevelType w:val="hybridMultilevel"/>
    <w:tmpl w:val="EA14AB78"/>
    <w:lvl w:ilvl="0" w:tplc="0C09000F">
      <w:start w:val="1"/>
      <w:numFmt w:val="decimal"/>
      <w:lvlText w:val="%1.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701230"/>
    <w:multiLevelType w:val="hybridMultilevel"/>
    <w:tmpl w:val="D0B2D78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9C50584"/>
    <w:multiLevelType w:val="hybridMultilevel"/>
    <w:tmpl w:val="6FC68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916AC"/>
    <w:multiLevelType w:val="hybridMultilevel"/>
    <w:tmpl w:val="CD025154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3E869C8"/>
    <w:multiLevelType w:val="hybridMultilevel"/>
    <w:tmpl w:val="D450B3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1A4C6B"/>
    <w:multiLevelType w:val="hybridMultilevel"/>
    <w:tmpl w:val="C98CA1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DMyNDW0AAJLUyUdpeDU4uLM/DyQAsNaADiyFWMsAAAA"/>
  </w:docVars>
  <w:rsids>
    <w:rsidRoot w:val="0050224A"/>
    <w:rsid w:val="00004432"/>
    <w:rsid w:val="00016F71"/>
    <w:rsid w:val="00041233"/>
    <w:rsid w:val="0004531E"/>
    <w:rsid w:val="00111352"/>
    <w:rsid w:val="00117B42"/>
    <w:rsid w:val="001508ED"/>
    <w:rsid w:val="00152E4A"/>
    <w:rsid w:val="00167D51"/>
    <w:rsid w:val="001B5FF3"/>
    <w:rsid w:val="001C7604"/>
    <w:rsid w:val="00214534"/>
    <w:rsid w:val="0025634D"/>
    <w:rsid w:val="002640F9"/>
    <w:rsid w:val="0027370D"/>
    <w:rsid w:val="00276E50"/>
    <w:rsid w:val="002824B7"/>
    <w:rsid w:val="00284053"/>
    <w:rsid w:val="002D3AE3"/>
    <w:rsid w:val="002E59C4"/>
    <w:rsid w:val="002F0C46"/>
    <w:rsid w:val="00340E3F"/>
    <w:rsid w:val="0038052B"/>
    <w:rsid w:val="00443727"/>
    <w:rsid w:val="00486DE1"/>
    <w:rsid w:val="004A6A40"/>
    <w:rsid w:val="0050224A"/>
    <w:rsid w:val="00581893"/>
    <w:rsid w:val="005A07A2"/>
    <w:rsid w:val="005D1CC8"/>
    <w:rsid w:val="00663690"/>
    <w:rsid w:val="006879AE"/>
    <w:rsid w:val="006A4E07"/>
    <w:rsid w:val="006C0D01"/>
    <w:rsid w:val="00716AD7"/>
    <w:rsid w:val="00765A97"/>
    <w:rsid w:val="007F0B19"/>
    <w:rsid w:val="007F13D7"/>
    <w:rsid w:val="007F700D"/>
    <w:rsid w:val="008557CA"/>
    <w:rsid w:val="008724AE"/>
    <w:rsid w:val="008E3AEC"/>
    <w:rsid w:val="00906FD1"/>
    <w:rsid w:val="00974DCB"/>
    <w:rsid w:val="009940BB"/>
    <w:rsid w:val="009F1B75"/>
    <w:rsid w:val="00A90141"/>
    <w:rsid w:val="00AD61F0"/>
    <w:rsid w:val="00AE7138"/>
    <w:rsid w:val="00AF00BB"/>
    <w:rsid w:val="00B2254E"/>
    <w:rsid w:val="00B453E7"/>
    <w:rsid w:val="00B81B65"/>
    <w:rsid w:val="00BC4FA4"/>
    <w:rsid w:val="00BD3092"/>
    <w:rsid w:val="00C46EBC"/>
    <w:rsid w:val="00CB42B6"/>
    <w:rsid w:val="00CD1D7C"/>
    <w:rsid w:val="00D378B8"/>
    <w:rsid w:val="00D66305"/>
    <w:rsid w:val="00D87188"/>
    <w:rsid w:val="00DA1D98"/>
    <w:rsid w:val="00E1134E"/>
    <w:rsid w:val="00E37588"/>
    <w:rsid w:val="00E65DBA"/>
    <w:rsid w:val="00EF2E02"/>
    <w:rsid w:val="00F9278D"/>
    <w:rsid w:val="00FF0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CA9D87-BD5E-4EF8-8209-31C6F4FC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224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4D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37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72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B5F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4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url?q=https%3A%2F%2Fzoom.us%2Fj%2F318957715&amp;sa=D&amp;usd=2&amp;usg=AFQjCNGZrMRj9BQa8nbx9goQEI0v8Auu1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Woolley</dc:creator>
  <cp:keywords/>
  <dc:description/>
  <cp:lastModifiedBy>Geoffrey McLean</cp:lastModifiedBy>
  <cp:revision>2</cp:revision>
  <cp:lastPrinted>2018-09-13T00:16:00Z</cp:lastPrinted>
  <dcterms:created xsi:type="dcterms:W3CDTF">2019-02-28T05:45:00Z</dcterms:created>
  <dcterms:modified xsi:type="dcterms:W3CDTF">2019-02-28T05:45:00Z</dcterms:modified>
</cp:coreProperties>
</file>